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3E93F2E1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C5BD4">
              <w:rPr>
                <w:sz w:val="20"/>
                <w:szCs w:val="24"/>
              </w:rPr>
              <w:t>ABS</w:t>
            </w:r>
            <w:r w:rsidRPr="009C5BD4">
              <w:rPr>
                <w:i/>
                <w:sz w:val="20"/>
                <w:szCs w:val="24"/>
              </w:rPr>
              <w:t>Solute</w:t>
            </w:r>
            <w:proofErr w:type="spellEnd"/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>(RASAN-</w:t>
      </w:r>
      <w:r w:rsidR="00122909" w:rsidRPr="001E29FB">
        <w:t>154</w:t>
      </w:r>
      <w:r w:rsidR="00122909" w:rsidRPr="001E29FB">
        <w:t xml:space="preserve">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</w:t>
      </w:r>
      <w:r w:rsidR="00122909" w:rsidRPr="001E29FB">
        <w:t>81</w:t>
      </w:r>
      <w:r w:rsidR="00122909" w:rsidRPr="001E29FB">
        <w:t>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</w:t>
      </w:r>
      <w:r w:rsidRPr="001E29FB">
        <w:t>33</w:t>
      </w:r>
      <w:r w:rsidRPr="001E29FB">
        <w:t>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proofErr w:type="gramStart"/>
      <w:r>
        <w:t>S</w:t>
      </w:r>
      <w:r w:rsidR="00C50B16" w:rsidRPr="00C50B16">
        <w:t>creen</w:t>
      </w:r>
      <w:proofErr w:type="gramEnd"/>
      <w:r w:rsidR="00C50B16" w:rsidRPr="00C50B16">
        <w:t xml:space="preserve">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lastRenderedPageBreak/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lastRenderedPageBreak/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lastRenderedPageBreak/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</w:t>
      </w:r>
      <w:proofErr w:type="gramStart"/>
      <w:r>
        <w:t>exclamation</w:t>
      </w:r>
      <w:proofErr w:type="gramEnd"/>
      <w:r>
        <w:t xml:space="preserve">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</w:t>
      </w:r>
      <w:r>
        <w:lastRenderedPageBreak/>
        <w:t xml:space="preserve">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lastRenderedPageBreak/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lastRenderedPageBreak/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lastRenderedPageBreak/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553FD" w14:textId="77777777" w:rsidR="00B548EA" w:rsidRDefault="00B548EA" w:rsidP="00B42730">
      <w:pPr>
        <w:spacing w:after="0" w:line="240" w:lineRule="auto"/>
      </w:pPr>
      <w:r>
        <w:separator/>
      </w:r>
    </w:p>
  </w:endnote>
  <w:endnote w:type="continuationSeparator" w:id="0">
    <w:p w14:paraId="6118CE4C" w14:textId="77777777" w:rsidR="00B548EA" w:rsidRDefault="00B548E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309DA" w14:textId="77777777" w:rsidR="00B548EA" w:rsidRDefault="00B548EA" w:rsidP="00B42730">
      <w:pPr>
        <w:spacing w:after="0" w:line="240" w:lineRule="auto"/>
      </w:pPr>
      <w:r>
        <w:separator/>
      </w:r>
    </w:p>
  </w:footnote>
  <w:footnote w:type="continuationSeparator" w:id="0">
    <w:p w14:paraId="53670504" w14:textId="77777777" w:rsidR="00B548EA" w:rsidRDefault="00B548E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256A"/>
    <w:rsid w:val="00352E0D"/>
    <w:rsid w:val="00353C0A"/>
    <w:rsid w:val="00354776"/>
    <w:rsid w:val="00355F44"/>
    <w:rsid w:val="00356521"/>
    <w:rsid w:val="00360130"/>
    <w:rsid w:val="00361792"/>
    <w:rsid w:val="00362C8F"/>
    <w:rsid w:val="00363412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DA4"/>
    <w:rsid w:val="00BB6F02"/>
    <w:rsid w:val="00BB73B9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66EB7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39</Pages>
  <Words>11611</Words>
  <Characters>66185</Characters>
  <Application>Microsoft Office Word</Application>
  <DocSecurity>0</DocSecurity>
  <Lines>551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41</cp:revision>
  <cp:lastPrinted>2014-12-29T09:36:00Z</cp:lastPrinted>
  <dcterms:created xsi:type="dcterms:W3CDTF">2024-07-26T12:26:00Z</dcterms:created>
  <dcterms:modified xsi:type="dcterms:W3CDTF">2025-07-29T11:19:00Z</dcterms:modified>
</cp:coreProperties>
</file>